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8205a0</w:t>
        </w:r>
      </w:hyperlink>
      <w:r>
        <w:t xml:space="preserve"> </w:t>
      </w:r>
      <w:r>
        <w:t xml:space="preserve">on February 2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98205a0d4958835ec7ba662f34f22a3e5b49bd2d"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8205a0d4958835ec7ba662f34f22a3e5b49bd2d/"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98205a0d4958835ec7ba662f34f22a3e5b49bd2d"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8205a0d4958835ec7ba662f34f22a3e5b49bd2d/"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23T22:42:22Z</dcterms:created>
  <dcterms:modified xsi:type="dcterms:W3CDTF">2021-02-23T22: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